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9A0AD" w14:textId="77777777" w:rsidR="00BA2CD8" w:rsidRPr="006B792E" w:rsidRDefault="00BA2CD8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p w14:paraId="6CC8B401" w14:textId="77777777" w:rsidR="00FD14BC" w:rsidRPr="006B792E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p w14:paraId="4517EDA6" w14:textId="77777777" w:rsidR="00FD14BC" w:rsidRPr="006B792E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p w14:paraId="4B6A838A" w14:textId="77777777" w:rsidR="00FD14BC" w:rsidRPr="006B792E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p w14:paraId="0749220E" w14:textId="77777777" w:rsidR="00FD14BC" w:rsidRPr="006B792E" w:rsidRDefault="00FD14BC" w:rsidP="00BA2CD8">
      <w:pPr>
        <w:spacing w:after="0" w:line="240" w:lineRule="auto"/>
        <w:rPr>
          <w:rFonts w:ascii="Arial Narrow" w:eastAsia="Times New Roman" w:hAnsi="Arial Narrow" w:cs="Arial"/>
          <w:kern w:val="0"/>
          <w:lang w:eastAsia="el-GR"/>
          <w14:ligatures w14:val="none"/>
        </w:rPr>
      </w:pPr>
    </w:p>
    <w:p w14:paraId="01C7A2D2" w14:textId="2E1E760D" w:rsidR="00FD14BC" w:rsidRPr="00DA5EB8" w:rsidRDefault="008761A1" w:rsidP="008761A1">
      <w:pPr>
        <w:spacing w:after="0" w:line="240" w:lineRule="auto"/>
        <w:jc w:val="right"/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</w:pPr>
      <w:r w:rsidRPr="00DA5EB8"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  <w:t>OB-7-22-</w:t>
      </w:r>
      <w:r w:rsidR="00936B13">
        <w:rPr>
          <w:rFonts w:ascii="Arial Narrow" w:eastAsia="Times New Roman" w:hAnsi="Arial Narrow" w:cs="Arial"/>
          <w:b/>
          <w:bCs/>
          <w:kern w:val="0"/>
          <w:sz w:val="24"/>
          <w:szCs w:val="24"/>
          <w:lang w:eastAsia="el-GR"/>
          <w14:ligatures w14:val="none"/>
        </w:rPr>
        <w:t>2</w:t>
      </w:r>
    </w:p>
    <w:p w14:paraId="1AC3E385" w14:textId="77777777" w:rsidR="006B792E" w:rsidRPr="00A50A10" w:rsidRDefault="006B792E" w:rsidP="00A50A10">
      <w:pPr>
        <w:spacing w:after="0" w:line="276" w:lineRule="auto"/>
        <w:jc w:val="center"/>
        <w:rPr>
          <w:rFonts w:ascii="Arial Narrow" w:eastAsia="Times New Roman" w:hAnsi="Arial Narrow" w:cs="Arial"/>
          <w:b/>
          <w:bCs/>
          <w:kern w:val="0"/>
          <w:sz w:val="28"/>
          <w:szCs w:val="28"/>
          <w:lang w:eastAsia="el-GR"/>
          <w14:ligatures w14:val="none"/>
        </w:rPr>
      </w:pPr>
    </w:p>
    <w:p w14:paraId="29CE6B49" w14:textId="77777777" w:rsidR="00490393" w:rsidRDefault="00A50A10" w:rsidP="00490393">
      <w:pPr>
        <w:spacing w:after="0" w:line="276" w:lineRule="auto"/>
        <w:jc w:val="center"/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</w:pPr>
      <w:r w:rsidRPr="00A50A10"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  <w:t xml:space="preserve">APPLICATION FORM FOR INCOMING MOBILITY OF RESEARCH, TEACHING, </w:t>
      </w:r>
    </w:p>
    <w:p w14:paraId="1A80410B" w14:textId="568AE70B" w:rsidR="002068B5" w:rsidRDefault="00A50A10" w:rsidP="00490393">
      <w:pPr>
        <w:spacing w:after="0" w:line="276" w:lineRule="auto"/>
        <w:jc w:val="center"/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</w:pPr>
      <w:r w:rsidRPr="00A50A10"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  <w:t>NON-TEACHING STAFF</w:t>
      </w:r>
      <w:r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  <w:t xml:space="preserve"> </w:t>
      </w:r>
      <w:r w:rsidRPr="00A50A10"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  <w:t>AND STUDENTS</w:t>
      </w:r>
    </w:p>
    <w:p w14:paraId="58B90C0A" w14:textId="77777777" w:rsidR="00490393" w:rsidRDefault="00490393" w:rsidP="00490393">
      <w:pPr>
        <w:spacing w:after="0" w:line="276" w:lineRule="auto"/>
        <w:jc w:val="center"/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3"/>
        <w:gridCol w:w="5183"/>
      </w:tblGrid>
      <w:tr w:rsidR="00BA369B" w:rsidRPr="00BA369B" w14:paraId="5079C96B" w14:textId="77777777" w:rsidTr="00712F13">
        <w:trPr>
          <w:trHeight w:val="20"/>
        </w:trPr>
        <w:tc>
          <w:tcPr>
            <w:tcW w:w="2119" w:type="pct"/>
            <w:tcBorders>
              <w:top w:val="single" w:sz="12" w:space="0" w:color="auto"/>
              <w:left w:val="single" w:sz="12" w:space="0" w:color="auto"/>
            </w:tcBorders>
          </w:tcPr>
          <w:p w14:paraId="26DBDE8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  <w:t>Name and surname of the applicant:</w:t>
            </w:r>
          </w:p>
        </w:tc>
        <w:tc>
          <w:tcPr>
            <w:tcW w:w="2881" w:type="pct"/>
            <w:tcBorders>
              <w:top w:val="single" w:sz="12" w:space="0" w:color="auto"/>
              <w:right w:val="single" w:sz="12" w:space="0" w:color="auto"/>
            </w:tcBorders>
          </w:tcPr>
          <w:p w14:paraId="5BF4915F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245BA907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6B30FAE4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  <w:t>Applicant status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5115E1AE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a) student</w:t>
            </w:r>
          </w:p>
          <w:p w14:paraId="4F7FBCEE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b) teaching</w:t>
            </w:r>
          </w:p>
          <w:p w14:paraId="727FE5CD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c) non-teaching staff</w:t>
            </w:r>
          </w:p>
          <w:p w14:paraId="2F9FE688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d) other__________________________</w:t>
            </w:r>
          </w:p>
        </w:tc>
      </w:tr>
      <w:tr w:rsidR="00BA369B" w:rsidRPr="00BA369B" w14:paraId="4A751355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6B703F2B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  <w:t xml:space="preserve">Source of funding: </w:t>
            </w:r>
          </w:p>
          <w:p w14:paraId="4C34355A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color w:val="000000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i/>
                <w:iCs/>
                <w:color w:val="000000"/>
                <w:kern w:val="0"/>
                <w:lang w:val="en-US" w:eastAsia="en-US"/>
                <w14:ligatures w14:val="none"/>
              </w:rPr>
              <w:t>(Erasmus +, CEEPUS, project mobility etc.)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09EFAAB8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515E8302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08739074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Phone number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54796D2F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5F87CEF5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31D4C2E3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E-mail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4A454C2A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78707EBF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781B75D3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Date, year, city and country of birth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5084244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0393706A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0EBB661E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Passport number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464942C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0B2368E2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4A4C34C0" w14:textId="2F0C60B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OIB</w:t>
            </w:r>
            <w:r w:rsidR="00A609EF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 xml:space="preserve"> (if applicable)</w:t>
            </w: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689083F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2AC5B2D2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687B6AE2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Home country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61C05690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7834F28E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7D69FA54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Home town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65B552C3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30533" w:rsidRPr="00BA369B" w14:paraId="262CA4E8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6C70BD28" w14:textId="5233507C" w:rsidR="00B30533" w:rsidRPr="00BA369B" w:rsidRDefault="00B30533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30533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Visa required for stay in the Republic of Croatia (yes or no)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3C15AA22" w14:textId="77777777" w:rsidR="00B30533" w:rsidRPr="00BA369B" w:rsidRDefault="00B30533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3FDCFB2D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224A2B1F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Home/sending institution:</w:t>
            </w:r>
          </w:p>
          <w:p w14:paraId="4A18B5F3" w14:textId="11F47199" w:rsidR="00BA369B" w:rsidRPr="00BA369B" w:rsidRDefault="00BA369B" w:rsidP="001305F4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i/>
                <w:iCs/>
                <w:color w:val="000000"/>
                <w:kern w:val="0"/>
                <w:lang w:val="en-US" w:eastAsia="en-US"/>
                <w14:ligatures w14:val="none"/>
              </w:rPr>
              <w:t>(University, Faculty/Department,</w:t>
            </w: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 xml:space="preserve"> </w:t>
            </w:r>
            <w:r w:rsidRPr="00BA369B">
              <w:rPr>
                <w:rFonts w:ascii="Arial Narrow" w:eastAsia="Calibri" w:hAnsi="Arial Narrow" w:cs="Arial"/>
                <w:i/>
                <w:iCs/>
                <w:color w:val="000000"/>
                <w:kern w:val="0"/>
                <w:lang w:val="en-US" w:eastAsia="en-US"/>
                <w14:ligatures w14:val="none"/>
              </w:rPr>
              <w:t xml:space="preserve">Company, Institution) 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3108F648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7BC3FA4D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1B9CD114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Visit duration at the host institution:</w:t>
            </w:r>
          </w:p>
          <w:p w14:paraId="6A0DBD09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>(from dd-mmm-</w:t>
            </w:r>
            <w:proofErr w:type="spellStart"/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>yy</w:t>
            </w:r>
            <w:proofErr w:type="spellEnd"/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 xml:space="preserve"> to dd-mmm-</w:t>
            </w:r>
            <w:proofErr w:type="spellStart"/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>yy</w:t>
            </w:r>
            <w:proofErr w:type="spellEnd"/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>)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2C19FB21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729F7030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28664998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Host/mentor at the host institution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77221C2A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0942BF8B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699FE83B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Host institution/department:</w:t>
            </w:r>
          </w:p>
          <w:p w14:paraId="369D16F2" w14:textId="40624D8A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 xml:space="preserve">(The decision is made by the Faculty of </w:t>
            </w:r>
            <w:r w:rsidR="00CD67C0" w:rsidRPr="001305F4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>Faculty of Civil Engineering and Architecture Osijek</w:t>
            </w:r>
            <w:r w:rsidRPr="00BA369B">
              <w:rPr>
                <w:rFonts w:ascii="Arial Narrow" w:eastAsia="Calibri" w:hAnsi="Arial Narrow" w:cs="Arial"/>
                <w:i/>
                <w:kern w:val="0"/>
                <w:lang w:val="en-US" w:eastAsia="en-US"/>
                <w14:ligatures w14:val="none"/>
              </w:rPr>
              <w:t xml:space="preserve"> upon which the beneficiary is informed)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15328DC5" w14:textId="77777777" w:rsid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color w:val="FFC000"/>
                <w:kern w:val="0"/>
                <w:lang w:val="en-US" w:eastAsia="en-US"/>
                <w14:ligatures w14:val="none"/>
              </w:rPr>
            </w:pPr>
          </w:p>
          <w:p w14:paraId="00536E06" w14:textId="77777777" w:rsidR="001305F4" w:rsidRDefault="001305F4" w:rsidP="00EC1AFF">
            <w:pPr>
              <w:spacing w:after="0" w:line="276" w:lineRule="auto"/>
              <w:rPr>
                <w:rFonts w:ascii="Arial Narrow" w:eastAsia="Calibri" w:hAnsi="Arial Narrow" w:cs="Arial"/>
                <w:color w:val="FFC000"/>
                <w:kern w:val="0"/>
                <w:lang w:val="en-US" w:eastAsia="en-US"/>
                <w14:ligatures w14:val="none"/>
              </w:rPr>
            </w:pPr>
          </w:p>
          <w:p w14:paraId="61137FBA" w14:textId="77777777" w:rsidR="00826BDC" w:rsidRDefault="00826BDC" w:rsidP="00EC1AFF">
            <w:pPr>
              <w:spacing w:after="0" w:line="276" w:lineRule="auto"/>
              <w:rPr>
                <w:rFonts w:ascii="Arial Narrow" w:eastAsia="Calibri" w:hAnsi="Arial Narrow" w:cs="Arial"/>
                <w:color w:val="FFC000"/>
                <w:kern w:val="0"/>
                <w:lang w:val="en-US" w:eastAsia="en-US"/>
                <w14:ligatures w14:val="none"/>
              </w:rPr>
            </w:pPr>
          </w:p>
          <w:p w14:paraId="64EABD3C" w14:textId="77777777" w:rsidR="00826BDC" w:rsidRDefault="00826BDC" w:rsidP="00EC1AFF">
            <w:pPr>
              <w:spacing w:after="0" w:line="276" w:lineRule="auto"/>
              <w:rPr>
                <w:rFonts w:ascii="Arial Narrow" w:eastAsia="Calibri" w:hAnsi="Arial Narrow" w:cs="Arial"/>
                <w:color w:val="FFC000"/>
                <w:kern w:val="0"/>
                <w:lang w:val="en-US" w:eastAsia="en-US"/>
                <w14:ligatures w14:val="none"/>
              </w:rPr>
            </w:pPr>
          </w:p>
          <w:p w14:paraId="438610E3" w14:textId="47EBA3FC" w:rsidR="00826BDC" w:rsidRPr="00BA369B" w:rsidRDefault="00826BDC" w:rsidP="00EC1AFF">
            <w:pPr>
              <w:spacing w:after="0" w:line="276" w:lineRule="auto"/>
              <w:rPr>
                <w:rFonts w:ascii="Arial Narrow" w:eastAsia="Calibri" w:hAnsi="Arial Narrow" w:cs="Arial"/>
                <w:color w:val="FFC000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6581A1C2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60BADA43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Residential address in Croatia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7B5420F7" w14:textId="76D8B91E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68ACE52B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</w:tcBorders>
          </w:tcPr>
          <w:p w14:paraId="39277D6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A brief description of goals and activities planned during the stay:</w:t>
            </w:r>
          </w:p>
        </w:tc>
        <w:tc>
          <w:tcPr>
            <w:tcW w:w="2881" w:type="pct"/>
            <w:tcBorders>
              <w:right w:val="single" w:sz="12" w:space="0" w:color="auto"/>
            </w:tcBorders>
          </w:tcPr>
          <w:p w14:paraId="1B580A13" w14:textId="77777777" w:rsid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  <w:p w14:paraId="471D7683" w14:textId="77777777" w:rsidR="00712F13" w:rsidRDefault="00712F13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  <w:p w14:paraId="3B027770" w14:textId="77777777" w:rsidR="00712F13" w:rsidRPr="00BA369B" w:rsidRDefault="00712F13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294BFBEC" w14:textId="77777777" w:rsidTr="00712F13">
        <w:trPr>
          <w:trHeight w:val="20"/>
        </w:trPr>
        <w:tc>
          <w:tcPr>
            <w:tcW w:w="2119" w:type="pct"/>
            <w:tcBorders>
              <w:left w:val="single" w:sz="12" w:space="0" w:color="auto"/>
              <w:bottom w:val="single" w:sz="4" w:space="0" w:color="auto"/>
            </w:tcBorders>
          </w:tcPr>
          <w:p w14:paraId="4BE0888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Additional information (if any):</w:t>
            </w:r>
          </w:p>
        </w:tc>
        <w:tc>
          <w:tcPr>
            <w:tcW w:w="2881" w:type="pct"/>
            <w:tcBorders>
              <w:bottom w:val="single" w:sz="4" w:space="0" w:color="auto"/>
              <w:right w:val="single" w:sz="12" w:space="0" w:color="auto"/>
            </w:tcBorders>
          </w:tcPr>
          <w:p w14:paraId="7FE257B7" w14:textId="77777777" w:rsidR="001305F4" w:rsidRPr="00BA369B" w:rsidRDefault="001305F4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</w:p>
        </w:tc>
      </w:tr>
      <w:tr w:rsidR="00BA369B" w:rsidRPr="00BA369B" w14:paraId="699A972E" w14:textId="77777777" w:rsidTr="002472B5">
        <w:trPr>
          <w:trHeight w:val="20"/>
        </w:trPr>
        <w:tc>
          <w:tcPr>
            <w:tcW w:w="5000" w:type="pct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630C4AB3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b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b/>
                <w:kern w:val="0"/>
                <w:lang w:val="en-GB" w:eastAsia="en-US"/>
                <w14:ligatures w14:val="none"/>
              </w:rPr>
              <w:t>I hereby confirm that the information provided herein is accurate, correct and complete.</w:t>
            </w:r>
          </w:p>
        </w:tc>
      </w:tr>
      <w:tr w:rsidR="00BA369B" w:rsidRPr="00BA369B" w14:paraId="3CE03C72" w14:textId="77777777" w:rsidTr="00712F13">
        <w:trPr>
          <w:trHeight w:val="20"/>
        </w:trPr>
        <w:tc>
          <w:tcPr>
            <w:tcW w:w="2119" w:type="pct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6AA6BDF6" w14:textId="77777777" w:rsidR="00BA369B" w:rsidRPr="00BA369B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Date</w:t>
            </w:r>
          </w:p>
        </w:tc>
        <w:tc>
          <w:tcPr>
            <w:tcW w:w="28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212BB17" w14:textId="34C7145B" w:rsidR="00EC1AFF" w:rsidRDefault="00BA369B" w:rsidP="00EC1AFF">
            <w:pPr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 w:rsidRPr="00BA369B"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>Signature</w:t>
            </w:r>
          </w:p>
          <w:p w14:paraId="19D2890B" w14:textId="546C18D2" w:rsidR="00EC1AFF" w:rsidRPr="00BA369B" w:rsidRDefault="001305F4" w:rsidP="001305F4">
            <w:pPr>
              <w:tabs>
                <w:tab w:val="left" w:pos="3330"/>
              </w:tabs>
              <w:spacing w:after="0" w:line="276" w:lineRule="auto"/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</w:pPr>
            <w:r>
              <w:rPr>
                <w:rFonts w:ascii="Arial Narrow" w:eastAsia="Calibri" w:hAnsi="Arial Narrow" w:cs="Arial"/>
                <w:kern w:val="0"/>
                <w:lang w:val="en-US" w:eastAsia="en-US"/>
                <w14:ligatures w14:val="none"/>
              </w:rPr>
              <w:tab/>
            </w:r>
          </w:p>
        </w:tc>
      </w:tr>
    </w:tbl>
    <w:p w14:paraId="602F5E35" w14:textId="77777777" w:rsidR="00A50A10" w:rsidRDefault="00A50A10" w:rsidP="002472B5">
      <w:pPr>
        <w:spacing w:after="0" w:line="360" w:lineRule="auto"/>
        <w:rPr>
          <w:rFonts w:ascii="Arial Narrow" w:eastAsia="Calibri" w:hAnsi="Arial Narrow" w:cs="Arial"/>
          <w:b/>
          <w:bCs/>
          <w:color w:val="000000"/>
          <w:kern w:val="0"/>
          <w:sz w:val="28"/>
          <w:szCs w:val="28"/>
          <w:lang w:eastAsia="en-US"/>
          <w14:ligatures w14:val="none"/>
        </w:rPr>
      </w:pPr>
    </w:p>
    <w:sectPr w:rsidR="00A50A10" w:rsidSect="000F0D17">
      <w:headerReference w:type="default" r:id="rId10"/>
      <w:footerReference w:type="even" r:id="rId11"/>
      <w:footerReference w:type="default" r:id="rId12"/>
      <w:pgSz w:w="11906" w:h="16838"/>
      <w:pgMar w:top="1440" w:right="1440" w:bottom="1440" w:left="144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745D0" w14:textId="77777777" w:rsidR="006173A1" w:rsidRDefault="006173A1" w:rsidP="00BA2CD8">
      <w:pPr>
        <w:spacing w:after="0" w:line="240" w:lineRule="auto"/>
      </w:pPr>
      <w:r>
        <w:separator/>
      </w:r>
    </w:p>
  </w:endnote>
  <w:endnote w:type="continuationSeparator" w:id="0">
    <w:p w14:paraId="3F4D4215" w14:textId="77777777" w:rsidR="006173A1" w:rsidRDefault="006173A1" w:rsidP="00BA2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AE89" w14:textId="77777777" w:rsidR="00022A22" w:rsidRDefault="00E377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0B47344" w14:textId="77777777" w:rsidR="00022A22" w:rsidRDefault="00022A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61F4E" w14:textId="288CDCE4" w:rsidR="00022A22" w:rsidRDefault="00022A22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FD13E" w14:textId="77777777" w:rsidR="006173A1" w:rsidRDefault="006173A1" w:rsidP="00BA2CD8">
      <w:pPr>
        <w:spacing w:after="0" w:line="240" w:lineRule="auto"/>
      </w:pPr>
      <w:r>
        <w:separator/>
      </w:r>
    </w:p>
  </w:footnote>
  <w:footnote w:type="continuationSeparator" w:id="0">
    <w:p w14:paraId="294D12C8" w14:textId="77777777" w:rsidR="006173A1" w:rsidRDefault="006173A1" w:rsidP="00BA2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insideH w:val="single" w:sz="4" w:space="0" w:color="000000"/>
      </w:tblBorders>
      <w:tblLook w:val="04A0" w:firstRow="1" w:lastRow="0" w:firstColumn="1" w:lastColumn="0" w:noHBand="0" w:noVBand="1"/>
    </w:tblPr>
    <w:tblGrid>
      <w:gridCol w:w="3008"/>
      <w:gridCol w:w="3009"/>
      <w:gridCol w:w="3009"/>
    </w:tblGrid>
    <w:tr w:rsidR="0024032B" w:rsidRPr="00D229B5" w14:paraId="2F3CDEBA" w14:textId="77777777" w:rsidTr="00BC6964">
      <w:tc>
        <w:tcPr>
          <w:tcW w:w="5263" w:type="dxa"/>
          <w:vAlign w:val="center"/>
        </w:tcPr>
        <w:p w14:paraId="7B792E68" w14:textId="65668774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  <w:tc>
        <w:tcPr>
          <w:tcW w:w="5263" w:type="dxa"/>
          <w:vAlign w:val="center"/>
        </w:tcPr>
        <w:p w14:paraId="72F657BF" w14:textId="13FF68E5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  <w:tc>
        <w:tcPr>
          <w:tcW w:w="5263" w:type="dxa"/>
          <w:vAlign w:val="center"/>
        </w:tcPr>
        <w:p w14:paraId="6F912B73" w14:textId="15DABD57" w:rsidR="00022A22" w:rsidRPr="00D229B5" w:rsidRDefault="00022A22" w:rsidP="0024032B">
          <w:pPr>
            <w:pStyle w:val="CommentText"/>
            <w:jc w:val="center"/>
            <w:rPr>
              <w:rFonts w:cs="Arial"/>
              <w:lang w:val="en-US"/>
            </w:rPr>
          </w:pPr>
        </w:p>
      </w:tc>
    </w:tr>
  </w:tbl>
  <w:p w14:paraId="4D395A77" w14:textId="29676541" w:rsidR="00022A22" w:rsidRDefault="00F33BD7">
    <w:pPr>
      <w:pStyle w:val="Header"/>
    </w:pPr>
    <w:r w:rsidRPr="00F33BD7">
      <w:rPr>
        <w:rFonts w:ascii="Times New Roman" w:hAnsi="Times New Roman"/>
        <w:noProof/>
        <w:sz w:val="24"/>
        <w:szCs w:val="24"/>
        <w:bdr w:val="nil"/>
      </w:rPr>
      <w:drawing>
        <wp:anchor distT="152400" distB="152400" distL="152400" distR="152400" simplePos="0" relativeHeight="251658240" behindDoc="1" locked="0" layoutInCell="1" allowOverlap="1" wp14:anchorId="46EF4015" wp14:editId="747148EA">
          <wp:simplePos x="0" y="0"/>
          <wp:positionH relativeFrom="page">
            <wp:posOffset>56515</wp:posOffset>
          </wp:positionH>
          <wp:positionV relativeFrom="page">
            <wp:posOffset>89535</wp:posOffset>
          </wp:positionV>
          <wp:extent cx="7372349" cy="1714500"/>
          <wp:effectExtent l="0" t="0" r="0" b="0"/>
          <wp:wrapNone/>
          <wp:docPr id="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AIDA mem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978"/>
                  <a:stretch/>
                </pic:blipFill>
                <pic:spPr bwMode="auto">
                  <a:xfrm>
                    <a:off x="0" y="0"/>
                    <a:ext cx="7372349" cy="1714500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E2A2A"/>
    <w:multiLevelType w:val="hybridMultilevel"/>
    <w:tmpl w:val="2C16977C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F2612"/>
    <w:multiLevelType w:val="multilevel"/>
    <w:tmpl w:val="CC508CB4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BC82E5E"/>
    <w:multiLevelType w:val="hybridMultilevel"/>
    <w:tmpl w:val="F2E4AC28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BE3594"/>
    <w:multiLevelType w:val="hybridMultilevel"/>
    <w:tmpl w:val="EEAA8316"/>
    <w:lvl w:ilvl="0" w:tplc="36000180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4A4C09FD"/>
    <w:multiLevelType w:val="hybridMultilevel"/>
    <w:tmpl w:val="24D6A8FC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F31E2"/>
    <w:multiLevelType w:val="hybridMultilevel"/>
    <w:tmpl w:val="C802A394"/>
    <w:lvl w:ilvl="0" w:tplc="C9E856D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47FD1"/>
    <w:multiLevelType w:val="hybridMultilevel"/>
    <w:tmpl w:val="9DB01AE0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LK0NDayNDO1MDNU0lEKTi0uzszPAymwrAUAMBg7fCwAAAA="/>
  </w:docVars>
  <w:rsids>
    <w:rsidRoot w:val="00BA2CD8"/>
    <w:rsid w:val="000147A0"/>
    <w:rsid w:val="00020252"/>
    <w:rsid w:val="00022A22"/>
    <w:rsid w:val="0002551A"/>
    <w:rsid w:val="000B13B5"/>
    <w:rsid w:val="000B7D15"/>
    <w:rsid w:val="000C4617"/>
    <w:rsid w:val="000D54A0"/>
    <w:rsid w:val="000F0D17"/>
    <w:rsid w:val="000F7901"/>
    <w:rsid w:val="00110D47"/>
    <w:rsid w:val="00125B70"/>
    <w:rsid w:val="001305F4"/>
    <w:rsid w:val="00161CC4"/>
    <w:rsid w:val="001872E9"/>
    <w:rsid w:val="001A2ADF"/>
    <w:rsid w:val="001F3F23"/>
    <w:rsid w:val="002068B5"/>
    <w:rsid w:val="00210FBA"/>
    <w:rsid w:val="0021368E"/>
    <w:rsid w:val="00217CD2"/>
    <w:rsid w:val="00233DF1"/>
    <w:rsid w:val="002472B5"/>
    <w:rsid w:val="002A74E9"/>
    <w:rsid w:val="002F35EE"/>
    <w:rsid w:val="00300B89"/>
    <w:rsid w:val="003848E4"/>
    <w:rsid w:val="00397013"/>
    <w:rsid w:val="003A2535"/>
    <w:rsid w:val="003D0F3C"/>
    <w:rsid w:val="003E5DF0"/>
    <w:rsid w:val="0040655B"/>
    <w:rsid w:val="00444EAB"/>
    <w:rsid w:val="00454B57"/>
    <w:rsid w:val="00490393"/>
    <w:rsid w:val="00493F34"/>
    <w:rsid w:val="004B0EA8"/>
    <w:rsid w:val="004B42BF"/>
    <w:rsid w:val="004B78AD"/>
    <w:rsid w:val="00506B51"/>
    <w:rsid w:val="0051023C"/>
    <w:rsid w:val="00556E3E"/>
    <w:rsid w:val="00580006"/>
    <w:rsid w:val="005D0598"/>
    <w:rsid w:val="005D5E65"/>
    <w:rsid w:val="005E3FF6"/>
    <w:rsid w:val="005E528F"/>
    <w:rsid w:val="005E622E"/>
    <w:rsid w:val="006173A1"/>
    <w:rsid w:val="0062572E"/>
    <w:rsid w:val="00627C5D"/>
    <w:rsid w:val="00691D57"/>
    <w:rsid w:val="006B792E"/>
    <w:rsid w:val="006E3C19"/>
    <w:rsid w:val="00712F13"/>
    <w:rsid w:val="007234EA"/>
    <w:rsid w:val="00742C92"/>
    <w:rsid w:val="00787340"/>
    <w:rsid w:val="007B6794"/>
    <w:rsid w:val="007D2648"/>
    <w:rsid w:val="00826BDC"/>
    <w:rsid w:val="008550C1"/>
    <w:rsid w:val="00867205"/>
    <w:rsid w:val="00872F4B"/>
    <w:rsid w:val="008761A1"/>
    <w:rsid w:val="008C3237"/>
    <w:rsid w:val="008F08C2"/>
    <w:rsid w:val="0090725B"/>
    <w:rsid w:val="009302BA"/>
    <w:rsid w:val="00936B13"/>
    <w:rsid w:val="009706EB"/>
    <w:rsid w:val="00977533"/>
    <w:rsid w:val="00983E4E"/>
    <w:rsid w:val="009C197E"/>
    <w:rsid w:val="009C652C"/>
    <w:rsid w:val="009F24CA"/>
    <w:rsid w:val="009F40A0"/>
    <w:rsid w:val="00A50A10"/>
    <w:rsid w:val="00A609EF"/>
    <w:rsid w:val="00A65402"/>
    <w:rsid w:val="00A908A1"/>
    <w:rsid w:val="00A96C03"/>
    <w:rsid w:val="00AA6FC6"/>
    <w:rsid w:val="00AC0F6E"/>
    <w:rsid w:val="00B12724"/>
    <w:rsid w:val="00B14B8F"/>
    <w:rsid w:val="00B30533"/>
    <w:rsid w:val="00B30BD6"/>
    <w:rsid w:val="00BA2CD8"/>
    <w:rsid w:val="00BA369B"/>
    <w:rsid w:val="00BA3854"/>
    <w:rsid w:val="00C817EC"/>
    <w:rsid w:val="00CA26DA"/>
    <w:rsid w:val="00CC18EC"/>
    <w:rsid w:val="00CD3F8E"/>
    <w:rsid w:val="00CD67C0"/>
    <w:rsid w:val="00CE7048"/>
    <w:rsid w:val="00D26431"/>
    <w:rsid w:val="00D26AEE"/>
    <w:rsid w:val="00D672F9"/>
    <w:rsid w:val="00D870DC"/>
    <w:rsid w:val="00DA5EB8"/>
    <w:rsid w:val="00DD1CCC"/>
    <w:rsid w:val="00E377C9"/>
    <w:rsid w:val="00E530B5"/>
    <w:rsid w:val="00E54B40"/>
    <w:rsid w:val="00EA6C0F"/>
    <w:rsid w:val="00EC1AFF"/>
    <w:rsid w:val="00F24230"/>
    <w:rsid w:val="00F33BD7"/>
    <w:rsid w:val="00F46354"/>
    <w:rsid w:val="00F741F9"/>
    <w:rsid w:val="00F9674B"/>
    <w:rsid w:val="00FA5800"/>
    <w:rsid w:val="00FB2A6F"/>
    <w:rsid w:val="00FB6FA4"/>
    <w:rsid w:val="00FD14BC"/>
    <w:rsid w:val="00FF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0FB48A"/>
  <w15:chartTrackingRefBased/>
  <w15:docId w15:val="{59102351-8F28-4DB8-BDDF-4C45B1412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A2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CD8"/>
  </w:style>
  <w:style w:type="paragraph" w:styleId="Header">
    <w:name w:val="header"/>
    <w:basedOn w:val="Normal"/>
    <w:link w:val="HeaderChar"/>
    <w:uiPriority w:val="99"/>
    <w:unhideWhenUsed/>
    <w:rsid w:val="00BA2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CD8"/>
  </w:style>
  <w:style w:type="paragraph" w:styleId="CommentText">
    <w:name w:val="annotation text"/>
    <w:basedOn w:val="Normal"/>
    <w:link w:val="CommentTextChar"/>
    <w:semiHidden/>
    <w:rsid w:val="00BA2CD8"/>
    <w:pPr>
      <w:spacing w:after="0" w:line="240" w:lineRule="auto"/>
    </w:pPr>
    <w:rPr>
      <w:rFonts w:ascii="Arial" w:eastAsia="Times New Roman" w:hAnsi="Arial" w:cs="Times New Roman"/>
      <w:kern w:val="0"/>
      <w:sz w:val="20"/>
      <w:szCs w:val="20"/>
      <w:lang w:val="el-GR" w:eastAsia="el-GR"/>
      <w14:ligatures w14:val="none"/>
    </w:rPr>
  </w:style>
  <w:style w:type="character" w:customStyle="1" w:styleId="CommentTextChar">
    <w:name w:val="Comment Text Char"/>
    <w:basedOn w:val="DefaultParagraphFont"/>
    <w:link w:val="CommentText"/>
    <w:semiHidden/>
    <w:rsid w:val="00BA2CD8"/>
    <w:rPr>
      <w:rFonts w:ascii="Arial" w:eastAsia="Times New Roman" w:hAnsi="Arial" w:cs="Times New Roman"/>
      <w:kern w:val="0"/>
      <w:sz w:val="20"/>
      <w:szCs w:val="20"/>
      <w:lang w:val="el-GR" w:eastAsia="el-GR"/>
      <w14:ligatures w14:val="none"/>
    </w:rPr>
  </w:style>
  <w:style w:type="character" w:styleId="PageNumber">
    <w:name w:val="page number"/>
    <w:basedOn w:val="DefaultParagraphFont"/>
    <w:rsid w:val="00BA2CD8"/>
  </w:style>
  <w:style w:type="table" w:styleId="TableGrid">
    <w:name w:val="Table Grid"/>
    <w:basedOn w:val="TableNormal"/>
    <w:uiPriority w:val="39"/>
    <w:rsid w:val="00454B57"/>
    <w:pPr>
      <w:spacing w:after="0" w:line="240" w:lineRule="auto"/>
    </w:pPr>
    <w:rPr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etkatablice1">
    <w:name w:val="Rešetka tablice1"/>
    <w:basedOn w:val="TableNormal"/>
    <w:next w:val="TableGrid"/>
    <w:uiPriority w:val="59"/>
    <w:rsid w:val="0062572E"/>
    <w:pPr>
      <w:spacing w:after="0" w:line="240" w:lineRule="auto"/>
      <w:jc w:val="both"/>
    </w:pPr>
    <w:rPr>
      <w:rFonts w:ascii="Arial" w:hAnsi="Arial" w:cs="Arial"/>
      <w:kern w:val="0"/>
      <w:sz w:val="24"/>
      <w:szCs w:val="24"/>
      <w:lang w:eastAsia="en-US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83E4E"/>
    <w:pPr>
      <w:spacing w:after="0" w:line="240" w:lineRule="auto"/>
    </w:pPr>
    <w:rPr>
      <w:kern w:val="0"/>
      <w:sz w:val="20"/>
      <w:szCs w:val="20"/>
      <w:lang w:eastAsia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3E4E"/>
    <w:rPr>
      <w:kern w:val="0"/>
      <w:sz w:val="20"/>
      <w:szCs w:val="20"/>
      <w:lang w:eastAsia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983E4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44E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053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533"/>
    <w:pPr>
      <w:spacing w:after="160"/>
    </w:pPr>
    <w:rPr>
      <w:rFonts w:asciiTheme="minorHAnsi" w:eastAsiaTheme="minorHAnsi" w:hAnsiTheme="minorHAnsi" w:cstheme="minorBidi"/>
      <w:b/>
      <w:bCs/>
      <w:kern w:val="2"/>
      <w:lang w:val="hr-HR" w:eastAsia="hr-HR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533"/>
    <w:rPr>
      <w:rFonts w:ascii="Arial" w:eastAsia="Times New Roman" w:hAnsi="Arial" w:cs="Times New Roman"/>
      <w:b/>
      <w:bCs/>
      <w:kern w:val="0"/>
      <w:sz w:val="20"/>
      <w:szCs w:val="20"/>
      <w:lang w:val="el-GR" w:eastAsia="el-GR"/>
      <w14:ligatures w14:val="none"/>
    </w:rPr>
  </w:style>
  <w:style w:type="paragraph" w:styleId="Revision">
    <w:name w:val="Revision"/>
    <w:hidden/>
    <w:uiPriority w:val="99"/>
    <w:semiHidden/>
    <w:rsid w:val="00742C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DD1D04B37AF144AC27BF2E495FED85" ma:contentTypeVersion="13" ma:contentTypeDescription="Stvaranje novog dokumenta." ma:contentTypeScope="" ma:versionID="ecff940ab28865837db357f317e8452f">
  <xsd:schema xmlns:xsd="http://www.w3.org/2001/XMLSchema" xmlns:xs="http://www.w3.org/2001/XMLSchema" xmlns:p="http://schemas.microsoft.com/office/2006/metadata/properties" xmlns:ns2="b7cc66e5-4580-4b3d-937d-15669e8ec9c8" xmlns:ns3="02e13a99-47de-43c8-9d92-3e2f2af193af" targetNamespace="http://schemas.microsoft.com/office/2006/metadata/properties" ma:root="true" ma:fieldsID="29b42e5d7b9aa95cb8db63870a9c56fa" ns2:_="" ns3:_="">
    <xsd:import namespace="b7cc66e5-4580-4b3d-937d-15669e8ec9c8"/>
    <xsd:import namespace="02e13a99-47de-43c8-9d92-3e2f2af19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c66e5-4580-4b3d-937d-15669e8ec9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Oznake slika" ma:readOnly="false" ma:fieldId="{5cf76f15-5ced-4ddc-b409-7134ff3c332f}" ma:taxonomyMulti="true" ma:sspId="10ce4a7e-d4b2-4e29-9727-42649def15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3a99-47de-43c8-9d92-3e2f2af19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12859b-b1f8-4556-9376-34add1b1086f}" ma:internalName="TaxCatchAll" ma:showField="CatchAllData" ma:web="02e13a99-47de-43c8-9d92-3e2f2af19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e13a99-47de-43c8-9d92-3e2f2af193af" xsi:nil="true"/>
    <lcf76f155ced4ddcb4097134ff3c332f xmlns="b7cc66e5-4580-4b3d-937d-15669e8ec9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E82F87-67F6-4AC9-8A64-3E827128A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c66e5-4580-4b3d-937d-15669e8ec9c8"/>
    <ds:schemaRef ds:uri="02e13a99-47de-43c8-9d92-3e2f2af19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3BC85C-36E0-4910-BE7E-4E402E33D6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C0D5D-D55B-41FA-A280-4C519E210B11}">
  <ds:schemaRefs>
    <ds:schemaRef ds:uri="http://schemas.microsoft.com/office/2006/metadata/properties"/>
    <ds:schemaRef ds:uri="http://schemas.microsoft.com/office/infopath/2007/PartnerControls"/>
    <ds:schemaRef ds:uri="02e13a99-47de-43c8-9d92-3e2f2af193af"/>
    <ds:schemaRef ds:uri="b7cc66e5-4580-4b3d-937d-15669e8ec9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</dc:creator>
  <cp:keywords/>
  <dc:description/>
  <cp:lastModifiedBy>pc7</cp:lastModifiedBy>
  <cp:revision>2</cp:revision>
  <cp:lastPrinted>2023-09-19T10:08:00Z</cp:lastPrinted>
  <dcterms:created xsi:type="dcterms:W3CDTF">2024-01-05T13:22:00Z</dcterms:created>
  <dcterms:modified xsi:type="dcterms:W3CDTF">2024-01-0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DD1D04B37AF144AC27BF2E495FED85</vt:lpwstr>
  </property>
</Properties>
</file>